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м фотографию владельца сайта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494997" cy="2954955"/>
            <wp:effectExtent b="0" l="0" r="0" t="0"/>
            <wp:docPr descr="Figure 1: добавление фото владельц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добавление фото владельц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зместим краткое описание владельца сайта (Biography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7040"/>
            <wp:effectExtent b="0" l="0" r="0" t="0"/>
            <wp:docPr descr="Figure 2: размещение краткой биографии владельца сай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змещение краткой биографии владельца сай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информацию об интересах (Interests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820202" cy="1116530"/>
            <wp:effectExtent b="0" l="0" r="0" t="0"/>
            <wp:docPr descr="Figure 3: добавление информации об интереса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добавление информации об интереса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м информацию об образовании (Education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3907856" cy="1280160"/>
            <wp:effectExtent b="0" l="0" r="0" t="0"/>
            <wp:docPr descr="Figure 4: добавление информации об образован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добавление информации об образован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816324"/>
            <wp:effectExtent b="0" l="0" r="0" t="0"/>
            <wp:docPr descr="Figure 5: добавление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добавление поста о прошедшей недел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или пост на выбранную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914467"/>
            <wp:effectExtent b="0" l="0" r="0" t="0"/>
            <wp:docPr descr="Figure 6: добавление поста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добавление поста на тему по выбору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данные о себе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2</dc:title>
  <dc:creator>Александр Андреевич Шуплецов</dc:creator>
  <dc:language>ru-RU</dc:language>
  <cp:keywords/>
  <dcterms:created xsi:type="dcterms:W3CDTF">2023-03-18T11:24:32Z</dcterms:created>
  <dcterms:modified xsi:type="dcterms:W3CDTF">2023-03-18T11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